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สธ.แถลงสถานการณ์โควิด-19</w:t>
      </w:r>
      <w:r>
        <w:t xml:space="preserve"> </w:t>
      </w:r>
      <w:r>
        <w:t xml:space="preserve">(21</w:t>
      </w:r>
      <w:r>
        <w:t xml:space="preserve"> </w:t>
      </w:r>
      <w:r>
        <w:t xml:space="preserve">ม.</w:t>
      </w:r>
      <w:r>
        <w:t xml:space="preserve"> </w:t>
      </w:r>
      <w:r>
        <w:t xml:space="preserve">ค.</w:t>
      </w:r>
      <w:r>
        <w:t xml:space="preserve"> </w:t>
      </w:r>
      <w:r>
        <w:t xml:space="preserve">64)</w:t>
      </w:r>
    </w:p>
    <w:p>
      <w:pPr>
        <w:pStyle w:val="Date"/>
      </w:pPr>
      <w:r>
        <w:t xml:space="preserve">วันพฤหัสบดีที่</w:t>
      </w:r>
      <w:r>
        <w:t xml:space="preserve"> </w:t>
      </w:r>
      <w:r>
        <w:t xml:space="preserve">21</w:t>
      </w:r>
      <w:r>
        <w:t xml:space="preserve"> </w:t>
      </w:r>
      <w:r>
        <w:t xml:space="preserve">มกราคม</w:t>
      </w:r>
      <w:r>
        <w:t xml:space="preserve"> </w:t>
      </w:r>
      <w:r>
        <w:t xml:space="preserve">2564</w:t>
      </w:r>
      <w:r>
        <w:t xml:space="preserve"> </w:t>
      </w:r>
      <w:r>
        <w:t xml:space="preserve">เวลา</w:t>
      </w:r>
      <w:r>
        <w:t xml:space="preserve"> </w:t>
      </w:r>
      <w:r>
        <w:t xml:space="preserve">14.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2ตัวเลขผู้ติดเชื้อรายใหม่ลดลงมา มีการติดเชื้อกันครับ ในเพื่อนรวผม นายแพทย์เอกชัย เพียรศรีวัชรา ครับ เมื่อวานนี้เรามีข่าวดีใช่ไหมครับ รายใหม่ลดลงมาเหลือเพียงแค่ 2 หลักเท่านั้นเองนะครับ ในวันนี้จะเป็นอย่างไรเราต้องมาติดตามกัน แต่ไม่ว่าจะเป็นอย่างไร การ์ดอย่าตกนะครับ หลังจากที่มีข่าวมาตลอดในช่วงอาทิตย์ 2 อาทิตย์ ว่ามีเพื่อนร่วมงานติดเชื้อในครอบครัวหรือติดเชื้อในบุคคลสาธารณะที่มีชื่อเสียงครับ วันนี้เราจะมีคำตอบว่าเราจะมีคำแนะนำอย่างไร เช่นเคยครับ วันนี้เราพบกับอธิบดี นายแพทย์โอพาทรวมไปจนถึงเรื่องของความคืบหน้า เรื่องของวัคซีนเช่นเคยครับ และช่วงนี้ขอเชิญพบกับอธิบดีกรมควบคุมโรคเลยครับ ผู้อำนวยการ คณะกรรมควบคุมโรคก็พบกัยเช่นเคยนะครับ วันนี้อาจจะล่าช้าสัก 5 นาทีนะครับ เนื่องจากเมื่อสักครู่ผิดพลาดทางเทคนิคนะครับ ก็เช่นเคยนะครับ ช่วงบ่ายก็เป็นช่วงที่ต่อเนื่อยมาจากท่านโฆษก ศบค. นะครับ ที่ให้รายละเอียดไปตอนต้น เมื่อประมาณเที่ยงนะครับ ก็จะมีรายละเอียดบางประการจะต้องเพิ่มเติมนะครับ เพื่อให้กับพี่น้องประชาชนที่สนใจ กระทรวงสาธารณสุขที่ชี้ประเด็นต่าง ๆ เพื่อให้พี่น้องประชาชนไปปฏิบัติ ให้ระมัดระวังตนได้นะคเช่นเคยครับ ผมเริ่มที่สถานการณ์ทั่วโลกนะครับ หลายท่านเห็นแล้ว แต่หลายท่านอาจจะยังไม่เห็นนะครับ ถ้าเทียบกับเมื่อปลายสัปดาห์ก่อนและก็ถือว่ายังทรงอยู่นะครับ ผู้ติดเชื้อทั่วโลกที่ยืนยัน 97 ล้านคน แล้วก็เสียชีวิต 2 ล้านคน บาซิน แล้วก็ทวีปยุโรปชัด ๆ ก็จะเป็นที่สเปนนะครับ สำหรับรอบบ้านเรานะครับ ที่ยังเป็นปัญหามาก ก็คือ ประเทศมาเลเซีย เมียนมาดีขึ้นสักหน่อยนะครับ เพื่อนบ้านทางตะวันตกเรา มีอยู่ 4 ราย เพราะฉะนั้น ตอนนี้ทางภาคใต้ก็ต้องระมัดระวังนะครับ ซึ่งวันนี้ทางการประชุมศูนย์ปฏิบัติการภาวะฉุกเฉิน กระทรวงสาธารณสุขที่มีท่านปลัดกระทรวงสาธารณสุขในภาคใต้ได้ทำการบูรณาการความมั่นคงแล้วก็ฝ่ายปกครองนะครับ ในการระมัดระวังทางภาคใต้ แล้วก็จัดสถานที่กักกันโรคให้เพียงพอนะครับ ตรวจสอบให้ถี่ถ้วน อีกประเทศหนึ่ง นะครับ วันนี้ขึ้นไป 5 พันกว่าราย วันคือ มาเลเซีย ก็ไปชึ้นหลักหมื่นเช่นเดียวกัน สำหรับประเทศไทยเราวันนี้ 142 ก็ยังอยู่ลำดับ 128 อย่างที่ท่านทวีศิลป์ได้พูดไป ก็ 142 มาจากต่างประเทศ 17 ราย ก็ที่ได้ย้ำไปนะครับ อย่างที่ได้ย้ำหลายครั้งนะครับ ถ้ามาจากต่างประเทศ มาช่องทางถูกกฎหมาย เรามีระบบกักกันโรคนะครับ ไม่ว่าจะเป็นกักกันโรคของรัฐ หรือว่า กังวลนะครับ เพราะส่วนใหญ่ที่กักตัวตาในเรื่องของการแพร่ระบาดออกไป สำหรับการค้นหาผู้ป่วยเชิงรุกในรอบ 24 ชั่วโมงที่ผ่านมามีอยู่ 37 ราย แล้วก็ผู้ป่วยที่เราไปติดตามพยาบาลแล้วก็ในระบบเฝ้าระวังดังนั้นตัวเจะไปอยู่ที่ 147 142 ราย แล้วก็ผู้ป่วยส่วนใหญ่นะครับ 70 เปอร์เซ็นต์ อยู่ที่จังหวัดสมุทรสาคร ก็ต้องให้กำลังใจทั้งเจ้าหน้าที่ ขณะนี้ไปสู่จังหวัดเชิงรุกระลองใหม่ รอบนี้มีผู้ป่วยทั้งหมด 8,551 ราย อันนี้นับตั้งแต่การระบาดระลอกใหม่ ซึ่งเรากำหนดไว้ที่ธันวาคมแล้วก็เกินครึ่งจะเป็นที่สมุทรสาคร .88 เปอร์เซ็นต์นะครับ มีเป็นชาวเมียนมาร์ อยู่ 7 เปอร์เซ็นต์เพิ่มขึ้น 221 สังเกตดูนะครับ ผู้ป่วยรายใหม่กับผู้ป่วยรักษาหาย ผู้ป่วยรักษาหายหลัง ๆ นี่ จะมากกว่าผู้ป่วยรายใหม่ค่อนข้างมากนะครับ ขณะนี้ปัญหาของการใช้เตียงการใช้โรงพยาบาลสนาม คลี่คลายลง แต่ก็ยังมีผู้มีจิตศรัทธานะครับ ให้ตั้งโรงพยาบาลสนาม ก็เป็นประโยชน์นะครับ ในเรื่องโรงพยาบาลสนามอยู่ 1,091 คน วันนี้ยังไม่ผู้เสียมีหลายท่านถามว่า การระบาดระลอกที่แล้ว เดือนมีนาคม เมษายน พฤษภาคม ต่างกับช่วงปลายปี 63 ต่อต้นปี 64 นี่อย่างไร จะคล้าย ๆ กันนะครับ โดยเฉพาะอายสัดส่วนผู้ป่วย ที่เป็นผู้ชาย ผู้หญิง แล้วก็ผู้ที่มีโรคประจำตัว จะสังเกตเห็นว่าอัตราส่วนที่แตกต่างกันชัดเจน สำหรับรอบนี้กับรอบที่แล้ว แรก เมื่อการระบาดระลอก พฤษภาคม เรามีผู้ป่วยทั้งหมด 4,000 กว่าราย เสียชีวิต 60 ราย ถ้าคิดเป็นอัตราป่วยตายก็อยู่ที่ 1.42 เปอร์เซ็นต์ สำหรับระลอกใหม่จิดเชื้อ 8,461 ราย ก็คิดเป็น 0.13 อัตราป่วยตายนี่ลดลง 10 เท่า สาเหตุส่วนหนึ่ง ก็คือ เรามีความรู้ในยาเวชพันให้ดีขึ้น ตามที่เห็นในรอบนี้ ดูเหมือนว่าผู้ที่มีโรคประจำตัวจะมีความระมัดระวังมากขึ้น และเข้ารับบริการไวขึ้น แล้วก็มีผู้ป่วยที่เป็นไตวายนี่น้อยลบสถานการณ์ในการรักษาอัตราตายถ้าเทียบกับการระบาดในช่วงต้นปี 2563 ครับ สำหรับรูปผมเชื่อว่าหลายท่านทราบนะครับ เส้นสีแดงจะเป็นผู้ป่วยที่เราพบในสถานพยาบาลจากการสอบสวนควบคุมโรค เชิงรุกในชุมชน ไม่ว่าจะเป็นในโรงพยาบาล ในตลาด แล้วก็ส่วนใหญ่จะเป็นการค้นหาเชิงรุกผู้ป่วยในจังหวัดสุมทรสาคร และกรุงเทพฯ ปริมณฑล 88 คน นะครับ ถ้าดูกราฟแนวโน้มจะเล็กน้อยนะครับ ก็คงต้องติดตามต่อไป เห็นว่าแนวโน้มอยู่ในระดับทรงตัว ค่อนไปทางลดลงนะครับ สำหรับแผนที่ประเทศไทยนะครับ ถ้าดูในสัปดาห์ ล่าสุดนะครับ ถ้านับตั้งแต่ 17-21 มกราฯ ที่พบผู้ป่วยรายวัน 21 ถ้าดูย้อนหลังนี่จะพบว่าแต่ละจังหวัดควบคุมได้ดีขึ้น สังเกตดูในการลงสีเพื่อเห็นภาพชัด สีเหลือง, สีขาว จะเห็นตัวเลขได้เยอะขึ้น อันนี้ก็บ่งว่าแต่ละจังหวัดมีโรคติดต่อจังหวัด ที่มีผู้ว่าราชการจังหวัดเป็นประธานนี่ บูรณาการทั้งภาครัฐ ภาคเอกชนนี่ ถึงแม้จะพบผู้ป่วยก็ยังควบคุมสถานการณ์ได้ดี ผมขออนุญาตยกตัวอย่างอีกกรณีหนึ่ง ใกล้ตัวพวกเรานะครับ ที่กรุงเทพมหานคร ผู้ป่วยค้นพบอยู่ ถึงแม้จะไม่มากแต่ก็ยังพบ เกือบ 20 อยู่หลายวันนะครับ เขามีการค้นหาเชิงรุกในชุมชนอย่างต่อเนื่อง ต้น ๆ สัปดาห์นะครับ ผมก็มีโอกาสร่วมกับท่านผู้อำนวยการสำนักอนามัยกรุงเทพมหานคร เขตจอมทองนะครับ ได้ลงไปที่วันสิงค์นะครับ ที่เรามีปัญหาว่า เราพบมีการระบาดในย่านชุมชนวัดสิงห์ ก็ได้พบท่านเจ้าอาวาสและได้พบกับพี่น้องประชาชน ก็พบว่าความร่วมมือต่าง ๆ ดีนะครับ มีรถพระราชทาน ตรวจหาเชื้อชีววิทยา มาให้ตรวจ มาให้คำแนะนำ มาตรวจกับ ค่อนข้างดีนะครับ ร่วมมือดีอย่างนี้ การทำงานเชิงรุกได้รับความร่วมมือ ผมเชื่อว่าเราน่าจะควบคุมสถานการณ์ ได้นะครับ ก็จะดียิ่ง ๆ ขึ้นไปอีก อันนี้ยกตัวอย่างให้ดูนะครับ อีกกรณีหนึ่ง ในจังหวัดที่มีการระบาดใหม่นะครับ ก็คือจังหวัดนครพนม มีคนถามว่าในจังหวัดที่ไม่ค่อยพบผู้ป่วย เวลาพบผู้ป่วยรายใหม่จะต้องทำอย่างไร เวลาพบผู้ป่วยรายใหม่ไป ก็คือเมื่อเราพบผู้ป่วยคนหนึ่งเราจะต้องสอบสวนโรคให้ได้ ผมใช้คำง่าย ๆ อย่างที่พี่น้องประชาที่ชัดเจน เพราะว่าไทม์ไลน์ที่ชัดเจนว่าเขาไปสัมผัสกับใคร แล้วใครเป็นผู้สัมผัสเสี่ยงสู งใครเป็นผู้สัมผัสเสี่ยงต่ำ เพื่อจะได้เข้าไปสู่การกักกันโรค และตรวจหา นะครับ ถ้าตามรูปผมขออณุญาติใช้ตัวอักษนะคะ ก็เป็นตัวอีกษร E นะครับ เรียกให้ถูกนะครับ เดี๋ยวจะเป็นคำไม่สุภาพนะครับ ตัวอักษรอิงนะครับ ซึ่งการสอบสวนโรคก็จะต้องใช้เวลามากนะครับ พอมีผู้ป่วยรายเดียวพบ ถ้าถามว่าไทม์ไลน์เป็นอย่างไร เจอวันนี้ถามพรุ่งนี้คงเป็นไทม์ไลน์ไม่ละเอียดนะครับ สังเกตดู เวลาเราจะใช้ไทม์ไลน จะใช้เวลาประมาณ 2-3 วัน อย่างนี้นะครับ ที่เราใช้ผู้ป่วยรายที่ 1 นะครับ เราก็ย้อนกลับไป จนกระทั่งได้ไทม์ไลน์ที่ค่อนข้างสมบูรณ์ เราก็พบว่าการติดเชื้อคราวนี้นี่ เกี่ยวเนื่อง จะเป็นผู้หญิงนะครับ ผมใช้คำว่า</w:t>
      </w:r>
      <w:r>
        <w:t xml:space="preserve"> </w:t>
      </w:r>
      <w:r>
        <w:t xml:space="preserve">“</w:t>
      </w:r>
      <w:r>
        <w:t xml:space="preserve">A กับ B</w:t>
      </w:r>
      <w:r>
        <w:t xml:space="preserve">”</w:t>
      </w:r>
      <w:r>
        <w:t xml:space="preserve">ไปเที่ยวที่ ไปเล่นการพนันที่บ่อน ที่ระยอง เมื่อวันที่ 27-28 ตรวจพบเชื้อ ไปเล่นตั้งแต่วันที่ประมาณ 16-17 นะครับ -29 นะครับ ก่อนที่เขาจะพบเชื้อนี่ เขาไปมีกิจกรรมร่วมกับเพื่อนร่วมกับเพื่อนนะครับ ก็คือ B นี่ไปร่วมกับ C และ และ B นะครับ และ B ผมพยายามพูดช้า ๆ นะครับ B นี่ไปเล่นการพนันบ่อนที่ระยองนะครับ แล้วก็เป็นเพื่อนกับ C นะครับ แล้วก็มีกิจกรรมร่วมกันนะครับ ในสถานที่ที่กรุงเทพมหานครนะครับ จากนั้น C ก็ได้ไปเยี่ยมเพื่อน ก็ได้ไปเยี่ยมเพื่อน คือ B ที่นครพนม พบว่า B ติดเชื้อ แล้วก็พบว่าติดเชื้อนะครับ ดังนั้นก็เลยไปตรวจที่นครพนม สำหรับ C ก็พบว่า E ติดเชื้อด้วย ก็ดูนะครับ ที่เราใช้ศัพท์เดิมว่า วง 1 วง 2 อันนี้มีความเชื่อมโยงนะครับ อย่างที่มาแจ้งเตือนนะครับ ว่าท่านใดที่ไปมีกิจกรรมเสี่ยง ไม่ว่าจะเป็นสถานบันเท้่ิสถานบันเทิงที่เราเคยบอกเชียงใหม่ ท่านที่เคยไปบ่อนการพนันทั้งหลายทั้งปวง ถ้าท่านยังไม่ไปตรวจ ให้ไปตรวจ คงไม่ต้องเอ่ยชื่ออีกนะครับ ในบ่อนต่าง ๆ เสี่ยงแล้วไม่ใช่แค่เพื่อนของท่านนะครับ อีกจังหวัดหนึ่ง ไปพบอีกคนหนึ่ง ก็มีความเสี่ยงได้เช่นเดียวกัน ในจังหวัดที่มีพบผู้ป่วยรายใหม่ ทางทีมสอบสวนควบคุมโรค กระทรางสาธารณสุขให้ชัดเจนให้ระเอียดให้ทราบไทม์ไลน์ที่มาที่ไปได้เพราะฉะนั้น เราก็จะสามารถควบคุมโรคต่าง ๆ ได้เร็ว ก็มาย้อนอีกอันหนึ่งนะครับ สิ่งหนึ่งที่ทำให้เร็วขึ้น ก็คือ การดาวน์โหลด ผมยกตัวอย่าง เช่น ในขณะนี้ที่พี่น้องประชาชนได้ช่วยกันดาวน์โหลดแอปพลิเคชันยอดดาวน์โหลดจำนวนคนมากกว่า 6 ล้านคน บางจังหวัดท่านผู้ว่าราชการจังหวัด มีแนวคิดที่จะให้ทั้งจังหวัดโหลดแอปพลิเคชันหมอชนะมา อย่างเช่น จังหวัดฉะเชิงเทรา เดี๋ยวเขาจะนำร่องก่อน เพราะว่าการที่เราดาวน์โหลดแอปพลิเคชันหมอชนะนะครับ พี่น้องประชาชนกังวล ก็คือ จะต้อง ว่าเราพยายามทำให้คนที่ดาวน์โหลดสบายใจ ท่านไมแอปพลิเคชัน จะไม่มีการระบุตัวตนนะครับ ว่าท่านชื่ออะไร เป็นใคร อะไรอย่างไร เพียงแต่แอปพลิเคชันนี้จะติดตามสัญญาณมือถือของท่าน เวลาที่ท่านไปพบกับ ที่เป็นผู้ติดเชื้อ ระบบจะแจ้งเตือนท่านว่าเครื่องนี้สัมพันธ์กับเครื่องมือไหน ผมยกตัวอย่างเช่น A B C D ต่างคนต่างโหลดแอปพลิเคชันหมอชนะ ก็ไม่ต้องใช้เวลา 3-4 วัน เราก็จะได้ข้อมูลนี้ครบถ้วน เครื่องที่มีผู้ติดเชื้ออยู่ในระบบ ทำให้รู้ว่าคนที่เกี่ยวข้องกับมือถือนั้นนี่ มีผู้เกี่ยวข้องกี่คน ผมขออนุญาตยกตัวอย่างอีกกรณีหนึ่ง สัก 2-3 วันก่อน ที่คณะบบดอาจารย์ประสิท วัฒนาภา โรงพยายที่ศิริราชติดเชื้อ ติดเชื้อจากการใช้ชีวิตประจำวันในชุมชน ไม่ได้ติดเชื้อจากการทำงานในโรงพยาบาล แต่เนื่องจากว่าเขาเป็นบุคลากรในโรงพยาบาล นะครับ ก็โชคดีนะครับ ที่มีแอปพลิเคชันหมอชนะ ได้ช่วยกันโหลดนนะครับ ทำให้เราสามารถระบุผู้ที่เกี่ยวข้องในกรณีนี้ได้ทั้งหมดตามที่รายงานมานะครับ 1,453 คน ก็จะมีการส่งข้อมูทางมือถือนะครับ SMS ต่าง ๆ 1,453 คนนะครับ ว่าท่านมีความเสี่ยงอย่างไร ให้มาพบเจ้าหน้าที่เพื่อที่จะได้คำแนะนะ หรือบางรายถ้าซักแล้วว่าเสี่ยงสูงก็ตรวจอย่างนี้อ ใช้แอปพลิเคชันก็จะมีความสำคัญมาก ไม่จำเป็นต้องเป็นสีแดง สีเหลือง สีส้มไหม เดี๋ยวเขาจะไปนำร่องที่จังหวัดฉะเชิงเทราแล้วได้ข้อสรุปออกมา แต่เบื้องต้นก็แนวคิดที่จะแบ่งเป็นสี ๆ นี่ก็จะใช้ได้ และความคืบหน้าจะมาแจ้งพี่น้องประชาชนอีกทีนะครัที่เมื่อเช้าทางท่านโฆษก ศบค. นะครับ ท่านทวีศิลป์ วิษณุโยธิน ถือว่าเป็นกรณีที่ดีมากนะครับ ช่วยกันแจ้งข่าวรายละเอียดไทม์ไลน์ของตนเอง ผมขออณุญาต แล้วกันนะครับ ท่าน ดี.เจ. มะตูม ใช่ไหมครับ ที่ท่านได้ระบุในไอจีของท่านว่าท่านติดเชื้อ จากการที่ไปซัก ท่านให้ไทม์ไลน์ละเอียดมากนะครับ ไปถามก็พบว่าจุดที่มีการติดเชื้อ ก็คือท่านไปรับประทานอาหารงานเลี้ยงงานหนึ่ง เมื่อวันที่ 9 นะครับ จากนั้นนะครับ ท่านแทบไม่มีอาการอะไรเลย แต่เนื่องจากว่าเพื่อนที่ท่านไปรับประทาน ท่านจึงไปตรวจที่โรงพยาบาลในวันที่ 19 อันนี้กรณีนี้ก็เป็นตัวอย่างที่ทำให้ท่านเห็นว่า ได้รับเชื้อคือวันที่ 9 เพราะฉะนั้นคนที่สัมผัสร่วมด้วย ตั้งแต่วันที่ 7-8 ยังไม่เสี่ยง วันนั้นท่านยังไม่ได้รับเชื้อ ท่านยังไม่มีเชื้อ 11 ขึ้นไป เพราะว่าอย่างที่เราทราบ รับเชื้อวันนี้ ระยะฝักตัวของโรคที่สั้นที่สุด คือ 2 วันนะครับ เพราะได้รับเชื้อวันที่ 9 ตามหลักการยังไม่เสี่ยง วันที่ 11 จะเป็นวันที่เริ่มต้น วันที่ 18, 17 อย่างนี้เป็นต้น เราต้องซักอย่างละเอียดว่าเกิดอะไรขึ้นนะครับ เพราะฉะนั้น ท่านที่อยู่ในไทม์ไลน์มีความสงสัยก็ให้ไปที่โรงพยาบาลนะครับ ไปรับการตรวจอย่างนี้เป็นต้น เดี๋ยวผมขออนุญาตไปอีกรูปหนึ่งเพื่อให้เห็นภาพนะคตรับ จำกันได้นะครับ แนวปฏิบัติของผู้สัมผัสผู้ติดเชื้อโควิด-19 ที่ผมใช้วง 1 วง 2 วงสีแดงไม่ใช่วงที่มีการสัมผัสต้องเป็นผู้ที่ติดเชื้อนะครับ แล้วก็คนที่ไปอยู่รอบ ๆ เขานะครับ ยกตัวอย่าง ขออนุญาตเอ่ยชื่อแล้วกันนะครับ ยกตัวอย่าง ดีเจมะตูม ก็จะเป็นตรงสีแดง ผู้ที่สัมผัสเขาก็จะเป็นวงสีสีส้มแล้วกันนะครับ อันนี้เป็นวง 1 ถามว่าเสี่ยงสูงเป็นอย่างไร เสี่ยงสูงก็คือมีการไอ มีการจามใส่กัน เสี่ยงสูงอันที่ 2 พูดคุยใกล้ชิด 5 นาที เสี่ยง 3 อันที่ 3 ก็คืออยู่ในห้องอากาศไม่ถ่ายเทแต่ไม่ได้พูดคุยไม่ได้ใกล้ชิด ประมาณ 15 นาทีนะครับ ความเสี่ยงจะลดลงถ้าผู้ติดเชื้อใส่หน้ากากอนามัย หรือหน้ากากผ้า ถ้าใส่หน้ากากอนามัยแล้วอยู่ในกลุ่มนี้ ถือว่าเป็นคนที่มีความเสี่ยงสูง ผู้สัมผัสเสี่ยงสูง ข้อปฏิบัติ คือ 1. มีการกักกันตนเอง ไม่ว่าจะเป็นที่บ้าน ไม่ว่าจะเป็นที่รัฐบาลจัดหาให้ Local Quarantine ผู้สัมผัสเสี่ยงสูงจะต้องมีการจรวจบริการ 2 ครั้งนะครับ ก็คือวันแรก วันที่ 5 ถึงวันที่ 7 อย่างนี้เป็นต้น นะครับ โดยเฉพาะเมื่อ 1-2 วันก่อน จัดการลงนาม MOU สำหรับ กระทรวงสาธารณสุขกับกระทรวงศึกษาธิการ ซึ่งมีีท่านรัฐมนตรีว่าการกระทรวงศึกษาธิการนะครับ ท่าน ดร.กนกวรรณ วิลาวรรณ นะครับ ได้กรุณามาเป็นสักขี ในการลงนาม MOU กับธิการ วันนั้นมีอาจารย์ยิ่งศักดิ์ ผมขออนุญาตหลายท่านก็ทราบอยู่แล้วนะครับ ท่านก็มาร่วมงานด้วย อาจารย์ยิ่งศักดิ์นี่ถือว่าเป็นผู้สัมผ นะครับ ที่ท่านประกาศไปแล้วนะครับ แต่ที่สำคัญอาจารย์ยิ่งศักดิ์ จะต้องกักตัวเองครับ อาจารย์ยิ่งศักดิ์จะต้องตรวจที่ห้องปฏิบัติการ สถาบันบำรุงราชนาราดูร ง่าย ๆ ที่พวกเราคุ้นเคยกันนะครับ ปรากฏว่าเชื้อเป็นลบ แปลว่าอะไรครับ วง 2 นะครับ ผมใช้ตรงวงสีเขียว ๆ นะครับ ผู้ที่สัมผัสจากอาจารย์ยิ่งศักดิ์ ไม่มีเชื้อ ก็แสดงว่าอาจารย์ยิ่งศักดิ์ เพราะตรวจแล้วไม่มีเชื้อ เพราะฉะนั้น วง 2 ไม่มีความเสี่ยงนะครับ แต่ถ้าผมถามว่าท่านรัฐมนตรีช่วยว่าการกระทรวงฯ ว่าการกระทรวงศึกษาธิการ อาจารย์วิลาลัยเสี่ยงไหม จึงนำเรียนว่าถ้าอาจารย์ยิ่งศักดิ์ไม่มีเชื้อ เพราะฉะนั้น วันนั้นไม่แพร่เชื้อครับ ท่านรัฐมนตรีช่วยศึกษาธิการไม่มีความเสี่ยงครับ สามารถปฏิบัติงานด้วยปกติ ข้อมูลทางวิทยาศาสตร์นะครับ ขอให้สบายใจนะครับ เพื่อน ๆ ชาวกระทรวงศึกษาธิการเป็นห่วงครับ ครั้งนี้ก็สอบถามมาตลอดว่าเป็นอย่างไร ให้ท่านไปแล้วเรียบร้อยแล้วครับ เนื่องจากอาจารย์ ไม่พพบเชื้ออย่างนี้เป็นต้น เราก็จะต้องซักถามไทม?ไลน์ให้ละเอียด แล้วก็ความร่วมมือของทุกคนมีความสำคัญนะครับ วันนี้ดีใจนะครับ ที่หลาย ๆ ท่านมีการติดเชื้อ ไม่มีการปกปิดข้อมูล มีการเปิดเผยข้อมูลให้ประชาชนอย่างละเอียด ช่วยกันทำให้ชุมชนประเทศไทยเราปลอดภัยมากยิ่งขึ้น ที่เกี่ยวข้องนะครับ ในกรณีนี้สามารถทำให้พวกเราควบคุมสถานการณ์ได้อย่างรวดเร็ว และจะทำให้ลดความตระหนัก และสามารถดำเนินการมีการตรวจการบริการเพื่อยืนยันให้ดียิ่งขึ้น หลังจากนั้นเป็นต้นไปนะครับ หวังว่าทุกคนจะปลอดภัย อีกอันหนึ่งที่ขออนุญาตรายงานแล้วกันนะครับ เพราะมีข่าวในเว็บไซต์ ผมก็ไม่รู้ว่าจะเรียก นะครับ แต่มีข่าวออกไปว่า มีการพบผู้ติดเชื้อที่วัดสังฆทานที่นนทบุรี มกราคม 2564 อยู่ 300 คน ในข้อเท็จจริง ก็คือ วันนั้นเป็นการไปตรวจของเจ้าหน้าที่ที่จังหวัด นนทบุรีที่มีความเสี่ยงทั้งคนไทย กับคนต่างด้าว ตอนนี้อยู่ระหว่างรอผล เท่าที่ทราบเบื้องต้นส่วนใหญ่ไม่ติดเชื้อนะครับ เพราะฉะนั้น ข่าวที่ออกไปว่ามีการติดเชื้ออยู่ประมาณ 300 กว่าคน อย่างแชร์ข้อมูลที่ไม่เป็นความจริง จะทำให้ใหกับพี่น้องประชาชน อาจจะสร้างความสับสน ก่อความเสียหายให้ ก็ขออนุญาตนะครับ ฟัง ศบค. ฟังที่กระทรวงสาธารณสุขเป็นหลักนะครับ มีเดียนี่จะมีการแต่งเติมจากจริงก็กลายเป็นไม่จริง อย่างนี้เป็นต้น ขอความกรุณานะครับ ถ้ามีประเด็นอะไรก็สอบถามมาได้ที่กระทรวงสาธารณสุข เราก็จะมีแถลงอยู่เป็นประจำนะครับ ขออนุญาตเรียน ข้อมูลให้กับพี่น้องประชาชนนะครับ ขอบคุณครับ กรมควบคุมโรค ก็ย้ำอีกทีนะครับ ว่าอาการของคนที่เป็นผู้สัมผัสเสี่ยงสูงนี่เรียกว่าอย่างไรนะครับ ตั้งแต่เรื่องของคนที่มีอาการไอ้จามกันนะครับ โดยที่ไม่มีการใส่หน้ากาก เกิน 15 นาที ขึ้นไป โดยที่ไม่สวมหน้ากาก คนที่มีการพูดคุยกันนะครับ 5 นาทีขึ้นไป โดยไม่สวมหน้ากาก กลุ่มเหล่านี้ ก็คือ เสี่ยงสูงแล้วควรที่จะทำตามมาตรการที่กล่าวไปแล้วการกักตัว 14 วันด้วยนะครับ วันนี้มีคำถามครับ ประเด็นต่อเนื่องจากเรื่องบุคคลสาธารณะครับ มีคำถามถามบ่อยมากนะครับ ในกรณีของดารา พิธีกร ครับ ที่มีจัดรายการบ่อย ๆ ส่วนมาก ดารา พิธีกร ส่วนใหญ่ก็จะใส่แค่เฟสชิลด์ โดยที่ไม่ได้สวมหน้ากากนะครับ ประเด็นนี้น่าจะไม่ปลอดภัย ควรจะมีคำแนะนำ ให้กับกลุ่มดาราหรือพิธีกรอย่างไรกันบ้างครับ // ครับ ขอบคุณครับ อันนี้ก็เป็นคำถามที่พี่น้องสื่อมวลชนและสายบันเทิงถามมาเยอะนะครับ เพราะว่า ถ้าสังเกตดูในห้องส่ง หรือว่าในสถานีนี่ส่วนใหญ่จะเป็นห้องที่อากาศถ่ายเทไม่ค่อยดี อันที่ 1 ก็คือถ้าสถานี หรือโรงถ่ายสามารถปรับระบบถ่ายเทให้ดีขึ้นก็จะเป็นประโยชน์ สำหรับรายการ พิธีกรนะครับ 1. ก็คือ หน้ากากอนามัย ไม่ว่าจะเป็นหน้ากากผ้าหรือหน้ากสามารถป้องกันโรคได้ แต่เฟสชิลด์นี่ ก็ย้ำอีกหลายครั้งนะครับ ว่าไม่ค่อยได้ช่วยป้องกันอะไรมากนัก ท่านจะใส่ Face shl โดยสรุปใส่หน้ากากผ้ากับหน้ากากอนามัยจะดีที่สุดนะครับ เฟสชิลด์นี่ ประโยชน์ไม่ได้มากนัก อันที่ 2 ก็คือการทำรายการต้องเว้นระยะห่าง 1-2 เมตร ง่าย ๆ ก็กางมือครับ ความเสี่ยงก็จะลดน้อยลง อันที่ 3 นะครับ ความเสี่ยงไม่ว่าจะเป็นไมโครโฟน หรือการสัมผัสร่วมกัน ใช้แอลกอฮอล์หรือสบู่ธรรมดาแบบนี้ก็ได้แล้ว อีกประการหนึ่ง ซึ่งเราพบบ่อย แล้วก็ย้ำเตือนกันหลายครั้ง การติดต่อนี่ จุดหนึ่งที่สำคัญจะเป็นการรับประทานอาหารด้วยกัน เราเห็นมาหลายเหตุการณ์ ไม่ว่าจะเป็นปาร์ตี แล้วก็ล่าสุดที่มีงานเลี้ยงของทางท่านดีเจมะตูมอย่างนี้เป็นต้น เพราะว่าส่วนใหญ่เราไม่ใส่หน้ากากอนามัย อย่างที่เราเห็นกันนะครับ แล้วเวลารับประทานอาหาร บางทีสนุกสนาน พูดคุยกัน เพราะฉะนั้นเป็นจุดที่มีความเสี่ยง ในสถานที่ทำงานหลาย ๆ แห่ง ไม่ควรจะรับประทารอาหารด้วยกันหลายคน ช่วงนี้นี่เราต้องแบ่งกันรับประทาน หรืออยู่ห่างกันพอสมควร แล้วก็ตอนพูดคุยก็ใช้พูดผ่านหน้ากากอนามัยแล้วนะครับ พูดผ่านหน้ากากอนามัย นี่เป็นคำแนะนำจากประสบการณ์มาอีกคำถามหนึ่งครับ เป็นประเด็นคำถามที่ถามกันบ่อยครับ เรื่องของความคืบหน้าของการบริหารจัดการวัคซีน เนื่องจากพี่น้องประชาชนเห็นต่างประเทศมีการฉีกวักซีนกันไปค่อนข้างเยอะแล้วนะครับ ท่านอธิบดีฯ ครับ // เรื่องวัคซีนนี่ เป็นเรื่องทางท่านรองนายกรัฐมนตรีและท่านรัฐมนตรีว่าการกระทรวงสาธารณสุข ท่านอนุทิน ชาญวีรกูล ให้ความสำคัญสูงมากนะครับ มีประโยชน์กับประเทศไทย รวมถึงนโยบายที่ท่านพลเอก ประยุทธ์ จันทร์โอชา ให้มานะครับ พี่น้องประชาชนคนไทยนี่จะต้องคำนึงว่ามีคุณภาพ มีความปลอดภัย แล้วก็ได้มาตรฐานนะครับ ซ฿่งหน่วยงานที่จะช่วยกำกับดูแลตรงนั้น ก็คือคณะกรรมการอาหารและยาเพราะคนที่จะตรวจสอบว่ามีคุณภาพ มีความปลอดภัย จะเป็นคณะกรรมการด้านวิชาการ ซึ่งเป็น หรือว่าเป็นอิสระนะครับ เขาไม่ได้ขึ้นกับใคร เพราะว่าเวลาฉีดแล้วมีปัญหาเขาก็ต้องเป็นคนรับผิดชอบแรก ๆนะครับ เขาคงไม่มีใครรับผิดชอบแทนเขาได้ เขาก็ต้องดูข้อมูลให้เกิดความมั่นใจ อันนี้เป็นประการแรกนะครับ ประการต่อไปนี่ ก็คงต้องเน้นย้ำกับพี่น้องปรหะCOVID-19 นี่ เป็นวัคซีนที่เราจ้ยังไม่ได้มีผลวิจัยที่สำเร็จ เสร็จสิ้น ร้อยเผปอแต่เนื่องจากสถานการณ์การระบาดของโรคค่อนข้างรุนแรง จะมีความเห็นว่า เบื่องต้นจะระบุว่ามีความปลอดภัย จะต้องรีบเอามาใช้ เพื่อควบคุมการระบาดของโรค โดยเฉพาะประเทศที่มีการระบาดรุนแรง อย่างเช่น สหรัฐอเมริกา เป็นต้นนะครับ สำหรับประเทศไทยเรา ในข้อมูลตัวเลขนี่ถือว่าการระบาดไม่ได้รุนแรงเลยนะ สหรัฐเป็นหมื่น ญี่ปุ่น วันหนึ่ง 4,000 ตัวเลขระบาดทั้งหมดนี่ในรอบนี้ก็แค่ 8,000 นะครับ เท่ากับ 2 วันของปรเทศญี่ปุ มากนัก เพราะฉะนั้น ปริมาณความสำคัญกับกับความปลอดภัยนี่ ต้องชั่งน้ำหนักให้ดี ช่วงนี้มีข่าวเรื่องความไม่ปลอดภัย ผลข้างเคียงของวัคซีนหลายประเทศ อันนี้ถือว่าเป็นเรื่องปกตินะครับ ไม่ใช่เฉพาะหลังการฉีดวัคซีนหลังการฉีดวัคซีนอยู่เสมอ แต่เป็นเรื่องที่ต้องให้ความสำคัญและระมัดระวัง เพราะวัคซีนนี่ คือพูดง่าย ๆ คือการเอาเชื้อโรคมาฉีดกระตึ้นภูมิคุ้มกัน แน่นอนครับ ฃก็ต้องมีปฏิกิริยาตอบสนอง บางคนตอบสนองไวมากเกินไปก็เป็นอันตรายได้ อันนี้เป็นประเด็นที่ต้องมาชั่งใจ ช่างใจทั้งหมด ก่อนที่จะนำวัคซีนมาฉีดให้ อีกประการหนึ่งในขนะนี้นี่ การผลิตวัคซีนยังน้อยมากมากนัก คาดว่าตั้งแต่กลางปีนี้ 2564 ไปถึงปลายปีวัคซีนจะมากขึ้น สิ่งที่จะบอกคืออะไรครับ สิ่งที่ต้น ๆ มีน้อย ส่วนใแพงครับ แล้วเวลาที่เราไปเจรจาช่วงตอนต้นปี 2563 ตอนที่วัคซีนยังไม่มี ยังไม่วิจัยยังไม่เสร็จ ถ้าสนใจซื้อก็วางเงินก่อน สมมติพูดง่าย ๆ นะครับ ไม่สำเร็จวิจัยไม่สำเร็จก็ไม่คืนเงิน จะไปซื้อก็ลำบาก เหมือนแทงหวยครับ แทงถูกก็ดีไป แทงผิดก็ถูกกินหมด อย่างนี้เป็นต้น อันนี้ก็รับไม่ได้นะครับ แต่พอไปกลาง ๆ ถึงปลาย ๆ ปี 2563 ที่ผ่านมาผลวิจัยก็เริ่มออก ตอนนั้นเราเห็นแล้วครับ ว่าวัคซีนไหนน่าจะประสบความสำเร็จ ก็จะง่ายขึ้น แต่ส่วนใหญ่ก็จะราคาแพงนะครับ ก็ถือว่าเป็นโชคดีนะครับ ทางบริษัท เขาทดสอบวัคซีนแล้วก็ผ่านไปครึ่งทางก็ประสบความสำเร็จ และเขาก็ยึดหลักว่าวัคซีนที่เขาผลิตได้นี่จะคิดแบบไม่เอากำไร คิดราคาทุน แล้วก็เขามาตรวจสอบที่สำนักงาน บริษัท AstraZeneca เขาก็พยายามหาโรงงานที่เขาช่วยผลิตวัซีน ที่เขามาเลือกโรงงานในประเทศไทย ซึ่งเป็นบริษัท สยามไบโอไซ ที่เขาเลือก สำหรับประเทศไทยแล้วก็ประเทศอาเซียน ของรัฐบาลไทย ในการซื้อวัคซีนของสะดวกขึ้น เนื่องจากเป็นโรงงานที่ผลิตในประเทศไทย และเขาก็ถือว่า รัฐบาลไทยสนับสนุนนะครับ แล้วก็ให้ในหลักการขายโดยไม่หวังกำไร ทำให้เราได้ราคาวัคซีนที่ค่อนข้างถูกนะครับ ถ้าคิดราคาวัคซีนก็คือ 5 เหรียญ ก็ค่อนข้างถูก แล้วก็เป็นหลักประกันนะครับ ก็จะทำให้เรามีความปลอดภัย ไม่ต้องห่สวงเรื่องในการขนส่ถ้าจำกันได้นะครับ ในช่วงระบาดแรก ๆ การขนส่งหน้ากากอนามัยจากต่างประเทศมาประเทศไทยยังยากเลย เพราะว่าต่างคนต่างแย่งชิงกัน ห้ามส่งออกอย่างนี้ก็ลำบาก อันนั้นก็เป็นความปลอดภัยอีกประการหนึ่ง อย่างไรก็ตามครั บเรื่องวัคซีนขณะนี้มีหน่วยงานที่ดูแลเรื่องนี้อยู่หลายคณะ และกำลังเร่งทำงาน ก็ติดตามรอบ 2 รายวันละกันนะครับ พรุ่งนี้กระทรวงสาธารณสุขคงมีข่าวดีเรื่องวัคซีนอีกครั้งหนึ่ง ก็ขออนุญาตเกริ่นนำครับ</w:t>
      </w:r>
    </w:p>
    <w:p>
      <w:pPr>
        <w:pStyle w:val="BodyText"/>
      </w:pPr>
      <w:r>
        <w:t xml:space="preserve">(นายแพทย์เอกชัย) ในวันนี้หมดประเด็นคำถามนะครับ ท่านอธิดีฯ มีประเด็นอะไร พี่น้องประชาชนทางบ้านไหมครับ // ก็ฝากว่าวัคซีนก็เป็นความหวังนะครับ อย่างหลาย ๆ ท่าน เมื่อวานก็มีอาการยง จากมหาวิทยาลัย มาบอกพวกเราแล้วล่ะ ว่าวัคซีนก็เป็นเครื่องมือในการ COVID-19 เท่านั้นนะครับ วัคซีนที่เรามี ก็คือใส่หน้ากากอนามัน การเว้นระยะห่าง ช่วยกันทำต่อนะครับ เพราะอันนี้พิสูจน์มาหลายครั้งแล้วนะครับว่ามีประโยชน์จริง ๆ วันนี้หลายคนก็ถามว่าสถานการ รรอบนี้ถือว่าลงได้ดีพอสมควร ว่าอย่างนั้นเถอะ เกิดจากอะไร ผมคิดว่าทุกคนเห็นพ้องต้องกันนะครับ ว่าคนไทยเวลาอยู่ที่สาธารณะนี่ใส่หน้ากากอนามัยเกือบ 100 เปอร์เซ็นต์เลย ผมไปตรงไหน ก็เห็นคนใส่หน้ากากอนามัยกัน ที่คนไทยเราร่วมมือกันนะครับ อันที่ 2 คือ วัคซีนใจนะครัทางกรมสุขภาพจิตก็มาบอกพวกเราหลายครั้งนะครับ ดำรงชีวิตอย่างมีความสุข คนไทยเราคงไม่กลัวเรื่อง COVID-19 กันมากเกินไป เท่าที่ทราบชีวิต ทุกวันนี้ก็ดำรงไปได้ตามปกตินะครับ จะเหลือเรื่องของการใส่หน้ากากอนามัย เว้นระยะห่าง พี่น้องประชาชนนะครับ ก็คงต้อง ควบคู่กันก่อนที่วัคซีนจริงจะมาครับผม ขอบพระคุณท่านอธิบดีกรมควบคุมโรค ครับ นายแพทย์โอภาส การย์กวินพงศ์ นะครับ กับเราเป็นประจำเลยนะครับ ก็ในช่วงท้ายนี่นะครับ มีประชาชน คำถามนะครับ ที่ประชาชนโทรศัพท์เข้ามาถามบ่อยมากในช่วงสัปดาห์นี้นะครับ ถามว่า หากเจ็บป่วย เข้าข่ายว่าจะติดโควิดนะครับ อยู่ต่างจังหวัดควรจะทำอย่างไรนะครับ อันนี้ก็แนะนำพี่น้องประชาชนนะครับ ขอคำแนะนำหรือตรวจสปสช. นะครับ ก็ขอให้พี่น้องประชาชนไปที่โรงพยาบาลของรัฐ หรือโรงพยาบาลที่เข้าร่วมโครงการนะครับ หรือ สปสช. ครั้งนี้ แพทย์ระบุครับ ว่าเป็นอยู่ในกลุ่มสัมผัสเสี่ยงสูงจริงหรือไม่ ซึ่งถ้าหากอยู่ในกลุ่มที่สัมผัสเสี่ยง หาเชื้อโควิดนะครับ โดยไม่ได้เสียค่าใช้จ่ายแต่อย่างใดได้รับการรักษาตามสิทธิ์อย่างแน่นอนครับ คำถามต่อไป คือ พี่น้องประชาชนอย่างทราบเรื่องของไทม์ไลน์ของผู้ปป่วยในแต่ละ นะครับ แล้วก็บอกว่าทางรัฐไม่ควรที่จะปิดบังข้อมูลนะครับ ควรจะให้ความกระจ่างจชัดเจนแก่พี่น้องประชาชนที่ควรจะทราบด้วย ทางกรณีนี้กระทรวงสาธารณสุขและกรมควบคุมโรค กระทรวงสาธารณสุข ไม่ได้ปิดบังข้อมูลไทม์ไลน์ของผู้ป่วยแต่ละลายครับ การที่บางครั้งไม่สามารถให้รายละเอียดผู้ป่วยแต่ละราย อาจจะเกิดจากหลายสาเหตุครับ เช่น ผู้ป่วยไม่ต้องการให้เปิดเผยข้อมูล ซึ่งเป็น สามารถทำได้นะครับ ซึ่งผู้ป่วยบางรายอาจจะอยู่ในขั้นตอนการสอบสวนโรค จึงอาจจะยังไม่สารถที่จะเปิดเผยข้อมูลเรื่องไทม์ไลน์ได้อย่างทันท่วงทีครับ แต่อย่างไรก็ตามครับ หน่วยงานที่เกี่ยวข้อง ใกล้ชิดมาสู่การรักษามาเป็นระบบเรียบร้อยแล้วนะครับ ในวันนี้เราจะมีข่าว Face News ครับ ข่าว Fake News ที่ปรากฏเป็นข่าวปลอมอยู่ในสื่อต่าง ๆ กรณีที่ข้อความโฆษณา ฉีดวิตามิน C 10,000 มิลิกรรมCOVID-19 สามารถป้องกันอาการเจ็บป่วยได้ ทำให้ร่างกายมีภูมิคุ้มกันโรคที่ดีนะครับ ทางศูนย์ต่อต้านข่าวปลอมครับ ได้ดำเนิน โดยกรมสนับสนุนสุขภาพ กรมสาธารณสุขพบว่าประเด็นดังกล่าวเป็นข้อมูลที่บิดเบื้อนครับ เนื่องจากยังไม่มีหลักฐานทางวิทยาศาสตร์หรืองานวิจัยที่ยืนยันว่า การฉีดวิตมินซีสามารถป้องกัน โรค COVID-19 ได้ เพราะฉะนั้นขอให้พี่น้องประชาชนอย่าหลงเชื่อ และขอความร่วมมือครับ ไม่ส่งต่อหรือแชร์ข้อมูลดังกล่าวไปสู่ช่องทางออนไลน์ต่าง ๆ ซึ่งหากประชาชนมีความสงสัยนะคีับ เช็กข่าวปลอมได้ที่เว็บไซต์ ของศูนย์ต่อต้านข่าวปลอม หรืิอโทรศัพท์ที่หมายเลข 1422 ตลอด 24 ชั่วโมงครับ อีกข่าวหนึ่งครับ ขอย้ำกับประชาชนที่เสี่ยงติด COVID-19 ที่ไม่ควรไปได้แก่ สถานที่ที่มีความแออัด อากาศท่ายเทไม่สะดวก คนส่วนใหญ่ไม่สวมหน้ากากครับ อยู่รวมกันอย่างหนาแน่น รวมไปจนถึงบริเวณที่มีผู้คนกินข้าวดื่มสุรากันในพื้นที่แออัด ที่จะไปนะครับ ขอความร่วมมือประชาชนในช่วงนี้ งดการจัดงานเลี้ยงสังสรรค์ โดยเฉพาะพื้นที่สีแดงเข้ม หรือพื้นที่ควบคุมสูงสุดครับ สังสรรค์กันเพื่อไม่ให้มีการแพร่เชื้อ COVID-19 กันดังนั้น จึงขอให้ประชาชนครับ ปฏิบัติตามมาตรการดังต่อไปนี้ครับ EMSTT ซึ่งเราประชาสัมพันธ์อย่างสม่ำเสมอ ใส่หน้ากากให้ได้ 100 เปอร์เซ็นต์ หมั่นล้างมือครับ ตรวจวัดอุณหภูมิ แอปพลิเคชันไทยชนะทุกครั้ง หรือโหลดแอปพลิเคชันหมอชนะไว้ในโทรศัพท์ของท่านครับ เพื่อเป็นการประเมินตนเองและเป็นการเก็บข้อมูลการเดินทางของท่าน เพื่อว่าท่านเสี่ยงหรือไม่ ในการเข้าไปในพื้นที่เสี่ยง ที่มีผู้ป่วย COVID-19 แล้วหรือยังครับ ถ้าท่านเข้าไปในพื้นที่ที่มีผู้ป่วยโควิด-19 ทางระบบก็จะแจ้งเตือนมายังท่านได้ อีกข่าวหนึ่งนะครับ ขอความร่วมมือต่าง ๆ ครับ ปฏิบัติตามแนวทางป้องกันโควิด-19 ซึ่งกระทรวงสาธารณสุขได้จัดทำแนวทางป้องกันระวังป้องกันสถานที่ทำงานต้าน COVID-19 ในสถานการณ์ใหวิถีชีวิตใหม่ ที่เรียกว่า new noปฏิบัติตนได้อย่างถูกต้อง และลดการระบาดของโควิด-19 ทั้งนี้ครับ สถานประกอบการสามารถ กองโรค ครับ และข้อย้ำอีกครั้งครับว่า วัคซีนที่กำลังจะมาแล้วนะครับ เร็ว ๆ นี้นะครับ ถึงมาแล้ว ก็ไม่ได้ว่าจะเป็นเครื่องมือที่ป้องกันโรค แต่เป็นเครื่องมือหนึ่งที่เสริมให้เราควบคุมโรคที่ดี ถึงแม้ว่าในอนาคตอันใกล้ คนไทยจะได้รับการฉีดวัคซีนนะครับ แต่เราต้องศึกษากันต่อไปว่าวัคซีนนี้จะสามารถป้องกันได้สักกี่เดือน ดังนั้นครับ มาตรการที่ดีที่สุด คือ การสวมหน้ากากให้ได้ร้อยเปอร์เซ็นต์ เว้นระยะห่าง และหมั่นล้างมือนะครับ อย่างสม่ำเสมอครับ และในช่วงท้ายรายการนี้นะครับ มีผู้ทีี่ตัวเลข ก็คือขณะนี้มีผู้ติดเชื้อ COVIDทั่วโลก ทะลุ 97 ล้านคน เรียบร้อย คาดว่าในกลางสัปดาห์หน้าจะเห็นตัวเลขทะลุ 100 ล้านคนนะครับ สำหรับประเทศไทยเราเองนะครับ วันนี้ 142 ราย ทำให้ตัวเลขเพิ่มขึ้นมาที่ 12,795 คนนะครับ และมีผู้เสียชีวิตในขณะนี้สะสม 71 คน ใน 71 คน ซึ่งการให้ดูแลอย่างใกล้ชอผู้ที่เสียชีวิตทั้งหมด 71 คนนะครับ จากการที่เราได้วิเคราะห์ เราพบว่าครึ่งหนึ่งเป็นผู้สูงอายุ แล้วก็ในจำนวนนี้ครับ เกือบ 90 เปอร์เซ็นต์นะครับ ทั้งนั้น เพราะฉะนั้นครับ พ่อ แม่ พี่ น้อง เป็นพิเศษนะครับ ถ้าคนนในครอบครัวของท่านมีผู้สูงอายุ หรือมีคนที่มีโรคประจำตัว ก็จะต้องมีมาตรการดูแลสุขภาพคนเหล่านี้ และป้องกัน อันเป็นที่รักของท่านติดเชื้อไป ก่อนจากไปนะครับ เราก็จะขอทิ้งท้ายรายการด้วยวิดีโอคลิปสู้ภัยโควิด-19 โดยกรมอนามัย เป็นอย่างไรคีับ ในวันนี้ ผมนายแพทย์เอกชัย เพียรศรีวัชรา เพียงเท่านี้ พบกันใหม่ครับ เวลา 15.00 น. ครับ ในวันนี้ขอบคุณพ่อแม่พี่น้องทุกท่านนะครับ ที่ติดตารม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สธ.แถลงสถานการณ์โควิด-19 (21 ม. ค. 64)</dc:title>
  <dc:creator/>
  <cp:keywords/>
  <dcterms:created xsi:type="dcterms:W3CDTF">2021-03-23T09:13:02Z</dcterms:created>
  <dcterms:modified xsi:type="dcterms:W3CDTF">2021-03-23T09: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1 มกราคม 2564 เวลา 14.50 น.</vt:lpwstr>
  </property>
  <property fmtid="{D5CDD505-2E9C-101B-9397-08002B2CF9AE}" pid="3" name="subtitle">
    <vt:lpwstr/>
  </property>
</Properties>
</file>